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034B" w:rsidRDefault="00427EB0" w:rsidP="00427EB0">
      <w:pPr>
        <w:jc w:val="center"/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Classification –Machine Learning Algorithms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A583A19" wp14:editId="59881BAC">
            <wp:extent cx="5943600" cy="501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Pr="00427EB0" w:rsidRDefault="00427EB0" w:rsidP="00427EB0">
      <w:pPr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Logistic Regression: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19A30451" wp14:editId="6D74C6A0">
            <wp:extent cx="5943600" cy="2047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re is some correlation to predict whether customer will buy clothes or not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If we use linear regression completely, it won’t work.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ake the probability in logistic regression that will help us to solve the problem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 xml:space="preserve">We are modifying linear </w:t>
      </w:r>
      <w:proofErr w:type="gramStart"/>
      <w:r>
        <w:rPr>
          <w:sz w:val="28"/>
          <w:szCs w:val="28"/>
        </w:rPr>
        <w:t>regression ,</w:t>
      </w:r>
      <w:proofErr w:type="gramEnd"/>
      <w:r>
        <w:rPr>
          <w:sz w:val="28"/>
          <w:szCs w:val="28"/>
        </w:rPr>
        <w:t xml:space="preserve"> since there is no &gt;100% and &lt;0%.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6CC2048" wp14:editId="5A75E19F">
            <wp:extent cx="5943600" cy="3626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P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 green box is logistic regression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A31BF7D" wp14:editId="529C3F06">
            <wp:extent cx="5943600" cy="28860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Explanation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Step 1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P^ means we are predicting the probability.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Green</w:t>
      </w:r>
      <w:r w:rsidRPr="005E18CB">
        <w:rPr>
          <w:sz w:val="28"/>
          <w:szCs w:val="28"/>
        </w:rPr>
        <w:sym w:font="Wingdings" w:char="F0E0"/>
      </w:r>
      <w:r>
        <w:rPr>
          <w:sz w:val="28"/>
          <w:szCs w:val="28"/>
        </w:rPr>
        <w:t>fitted value</w:t>
      </w:r>
    </w:p>
    <w:p w:rsidR="00243D4B" w:rsidRDefault="005E18CB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7BFA26E" wp14:editId="0828612C">
            <wp:extent cx="5943600" cy="35318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To Predict y</w:t>
      </w:r>
      <w:proofErr w:type="gramStart"/>
      <w:r>
        <w:rPr>
          <w:sz w:val="28"/>
          <w:szCs w:val="28"/>
        </w:rPr>
        <w:t>^(</w:t>
      </w:r>
      <w:proofErr w:type="gramEnd"/>
      <w:r>
        <w:rPr>
          <w:sz w:val="28"/>
          <w:szCs w:val="28"/>
        </w:rPr>
        <w:t>Predicted Dependent variable),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We will select 50 %, below means 0, greater than 50% then 1.</w:t>
      </w:r>
    </w:p>
    <w:p w:rsidR="005E18CB" w:rsidRDefault="005E18CB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4252C9E" wp14:editId="6AE77079">
            <wp:extent cx="5943600" cy="33489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It is also exactly works like linear regression,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linear there will be scatter points , we will use slope line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classification, we will be predicting binary values, hence we modify the linear regression formula accordingly to predict the probability.</w:t>
      </w:r>
    </w:p>
    <w:p w:rsidR="003F1E76" w:rsidRDefault="003F1E76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noProof/>
        </w:rPr>
        <w:drawing>
          <wp:inline distT="0" distB="0" distL="0" distR="0" wp14:anchorId="5FA744FC" wp14:editId="05D0B78D">
            <wp:extent cx="5943600" cy="2308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4751" cy="2308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E59" w:rsidRDefault="001D2E59" w:rsidP="001D2E59">
      <w:pPr>
        <w:rPr>
          <w:sz w:val="28"/>
          <w:szCs w:val="28"/>
        </w:rPr>
      </w:pPr>
    </w:p>
    <w:p w:rsidR="001D2E59" w:rsidRDefault="001D2E59" w:rsidP="001D2E59">
      <w:pPr>
        <w:rPr>
          <w:sz w:val="28"/>
          <w:szCs w:val="28"/>
        </w:rPr>
      </w:pPr>
    </w:p>
    <w:p w:rsidR="000448C1" w:rsidRDefault="000448C1" w:rsidP="000448C1">
      <w:pPr>
        <w:jc w:val="center"/>
        <w:rPr>
          <w:b/>
          <w:sz w:val="48"/>
          <w:szCs w:val="48"/>
        </w:rPr>
      </w:pPr>
      <w:r w:rsidRPr="000448C1">
        <w:rPr>
          <w:b/>
          <w:sz w:val="48"/>
          <w:szCs w:val="48"/>
        </w:rPr>
        <w:t>K-NN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DDD7F02" wp14:editId="6FFC86FA">
            <wp:extent cx="5943600" cy="2978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K=5 is default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34A89BF" wp14:editId="2A97EB2D">
            <wp:extent cx="5943600" cy="30994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What is Euclidean distance?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6B87CE6" wp14:editId="1E165047">
            <wp:extent cx="5943600" cy="33331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Ie</w:t>
      </w:r>
      <w:proofErr w:type="spellEnd"/>
      <w:r>
        <w:rPr>
          <w:sz w:val="24"/>
          <w:szCs w:val="24"/>
        </w:rPr>
        <w:t xml:space="preserve"> distance between two points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767EB37" wp14:editId="60A21CC2">
            <wp:extent cx="5943600" cy="31388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lastRenderedPageBreak/>
        <w:t>Hence the new data point is assigned as red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88C7C76" wp14:editId="25A3B48D">
            <wp:extent cx="5943600" cy="3182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274C086" wp14:editId="30706E34">
            <wp:extent cx="5943600" cy="3943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887" w:rsidRDefault="00A86887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</w:p>
    <w:p w:rsidR="00A86887" w:rsidRDefault="007A68C0" w:rsidP="007A68C0">
      <w:pPr>
        <w:jc w:val="center"/>
        <w:rPr>
          <w:b/>
          <w:sz w:val="24"/>
          <w:szCs w:val="24"/>
        </w:rPr>
      </w:pPr>
      <w:r w:rsidRPr="007A68C0">
        <w:rPr>
          <w:b/>
          <w:sz w:val="24"/>
          <w:szCs w:val="24"/>
        </w:rPr>
        <w:t>Support Vector machine-</w:t>
      </w:r>
      <w:proofErr w:type="gramStart"/>
      <w:r w:rsidRPr="007A68C0">
        <w:rPr>
          <w:b/>
          <w:sz w:val="24"/>
          <w:szCs w:val="24"/>
        </w:rPr>
        <w:t>Classifier</w:t>
      </w:r>
      <w:r w:rsidR="00A62ACF">
        <w:rPr>
          <w:b/>
          <w:sz w:val="24"/>
          <w:szCs w:val="24"/>
        </w:rPr>
        <w:t>(</w:t>
      </w:r>
      <w:proofErr w:type="gramEnd"/>
      <w:r w:rsidR="00A62ACF">
        <w:rPr>
          <w:b/>
          <w:sz w:val="24"/>
          <w:szCs w:val="24"/>
        </w:rPr>
        <w:t>linear classifier)</w:t>
      </w:r>
    </w:p>
    <w:p w:rsidR="006F4C42" w:rsidRPr="007A68C0" w:rsidRDefault="006F4C42" w:rsidP="007A68C0">
      <w:pPr>
        <w:jc w:val="center"/>
        <w:rPr>
          <w:b/>
          <w:sz w:val="24"/>
          <w:szCs w:val="24"/>
        </w:rPr>
      </w:pPr>
      <w:proofErr w:type="spellStart"/>
      <w:r w:rsidRPr="006F4C42">
        <w:rPr>
          <w:b/>
          <w:sz w:val="24"/>
          <w:szCs w:val="24"/>
        </w:rPr>
        <w:t>kernal</w:t>
      </w:r>
      <w:proofErr w:type="spellEnd"/>
      <w:r w:rsidRPr="006F4C42">
        <w:rPr>
          <w:b/>
          <w:sz w:val="24"/>
          <w:szCs w:val="24"/>
        </w:rPr>
        <w:t xml:space="preserve"> can be linear or </w:t>
      </w:r>
      <w:proofErr w:type="spellStart"/>
      <w:r w:rsidRPr="006F4C42">
        <w:rPr>
          <w:b/>
          <w:sz w:val="24"/>
          <w:szCs w:val="24"/>
        </w:rPr>
        <w:t>rbf</w:t>
      </w:r>
      <w:proofErr w:type="spellEnd"/>
      <w:r w:rsidRPr="006F4C42">
        <w:rPr>
          <w:b/>
          <w:sz w:val="24"/>
          <w:szCs w:val="24"/>
        </w:rPr>
        <w:t xml:space="preserve"> to make SVM linear or non-linear</w:t>
      </w:r>
    </w:p>
    <w:p w:rsidR="007A68C0" w:rsidRDefault="007A68C0" w:rsidP="000448C1">
      <w:pPr>
        <w:rPr>
          <w:sz w:val="24"/>
          <w:szCs w:val="24"/>
        </w:rPr>
      </w:pPr>
    </w:p>
    <w:p w:rsidR="007A68C0" w:rsidRPr="007A68C0" w:rsidRDefault="007A68C0" w:rsidP="000448C1">
      <w:pPr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3242405D" wp14:editId="6A5137FC">
            <wp:extent cx="2321859" cy="136186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24707" cy="1363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9F4662" wp14:editId="06B4D55E">
            <wp:extent cx="2581835" cy="1631576"/>
            <wp:effectExtent l="0" t="0" r="952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82753" cy="163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22DCB17" wp14:editId="413554D5">
            <wp:extent cx="2599765" cy="1556526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03965" cy="1559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B8E3FF" wp14:editId="4F55303A">
            <wp:extent cx="2325154" cy="14298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28619" cy="143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We have to find the optimal line.</w:t>
      </w:r>
    </w:p>
    <w:p w:rsidR="007A68C0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Sum of the two line distance should be maximum.</w:t>
      </w: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349537F" wp14:editId="19CFF8C8">
            <wp:extent cx="2169459" cy="177265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75309" cy="177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     </w:t>
      </w:r>
      <w:r>
        <w:rPr>
          <w:noProof/>
        </w:rPr>
        <w:drawing>
          <wp:inline distT="0" distB="0" distL="0" distR="0" wp14:anchorId="03CB0998" wp14:editId="4A622A74">
            <wp:extent cx="2679230" cy="1618129"/>
            <wp:effectExtent l="0" t="0" r="698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80532" cy="161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1128160" wp14:editId="3E47F361">
            <wp:extent cx="2886075" cy="206155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87713" cy="206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D0D80F" wp14:editId="67B83B1C">
            <wp:extent cx="2228850" cy="1733374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30905" cy="1734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AF8D68" wp14:editId="4C9A06C2">
            <wp:extent cx="2261477" cy="1204913"/>
            <wp:effectExtent l="0" t="0" r="571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69427" cy="120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  <w:r w:rsidRPr="000D1442">
        <w:rPr>
          <w:b/>
          <w:sz w:val="24"/>
          <w:szCs w:val="24"/>
        </w:rPr>
        <w:t>Result:</w:t>
      </w:r>
    </w:p>
    <w:p w:rsidR="000D1442" w:rsidRDefault="000D1442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29E5B6C" wp14:editId="7144F3E7">
            <wp:extent cx="5210175" cy="27432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</w:p>
    <w:p w:rsidR="000D1442" w:rsidRDefault="000D1442" w:rsidP="000D1442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lastRenderedPageBreak/>
        <w:t>Kernal</w:t>
      </w:r>
      <w:proofErr w:type="spellEnd"/>
      <w:r>
        <w:rPr>
          <w:b/>
          <w:sz w:val="24"/>
          <w:szCs w:val="24"/>
        </w:rPr>
        <w:t xml:space="preserve"> SVM</w:t>
      </w:r>
    </w:p>
    <w:p w:rsidR="000D1442" w:rsidRDefault="000D1442" w:rsidP="000D1442">
      <w:pPr>
        <w:rPr>
          <w:sz w:val="24"/>
          <w:szCs w:val="24"/>
        </w:rPr>
      </w:pPr>
      <w:r w:rsidRPr="000D1442">
        <w:rPr>
          <w:sz w:val="24"/>
          <w:szCs w:val="24"/>
        </w:rPr>
        <w:t>To handle the below scenario,</w:t>
      </w:r>
    </w:p>
    <w:p w:rsidR="000D1442" w:rsidRDefault="000D1442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BBE9ED3" wp14:editId="5C73E018">
            <wp:extent cx="5943600" cy="36969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E043A9" w:rsidP="000D1442">
      <w:pPr>
        <w:rPr>
          <w:sz w:val="24"/>
          <w:szCs w:val="24"/>
        </w:rPr>
      </w:pPr>
      <w:r>
        <w:rPr>
          <w:sz w:val="24"/>
          <w:szCs w:val="24"/>
        </w:rPr>
        <w:t>The above approach will fail if we follow linear SVM</w:t>
      </w:r>
    </w:p>
    <w:p w:rsidR="00E043A9" w:rsidRDefault="00E043A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1F48EF4" wp14:editId="66B7C922">
            <wp:extent cx="5943600" cy="3042285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3A9" w:rsidRDefault="00E043A9" w:rsidP="000D1442">
      <w:pPr>
        <w:rPr>
          <w:sz w:val="24"/>
          <w:szCs w:val="24"/>
        </w:rPr>
      </w:pPr>
    </w:p>
    <w:p w:rsidR="00E043A9" w:rsidRPr="002D4D11" w:rsidRDefault="002D4D11" w:rsidP="000D1442">
      <w:pPr>
        <w:rPr>
          <w:b/>
          <w:sz w:val="32"/>
          <w:szCs w:val="32"/>
        </w:rPr>
      </w:pPr>
      <w:r w:rsidRPr="002D4D11">
        <w:rPr>
          <w:b/>
          <w:sz w:val="32"/>
          <w:szCs w:val="32"/>
        </w:rPr>
        <w:lastRenderedPageBreak/>
        <w:t>A Higher – Dimensional Space.</w:t>
      </w:r>
    </w:p>
    <w:p w:rsidR="002D4D11" w:rsidRPr="002D4D11" w:rsidRDefault="002D4D11" w:rsidP="000D1442">
      <w:pPr>
        <w:rPr>
          <w:b/>
          <w:sz w:val="32"/>
          <w:szCs w:val="32"/>
        </w:rPr>
      </w:pPr>
      <w:r w:rsidRPr="002D4D11">
        <w:rPr>
          <w:b/>
          <w:sz w:val="32"/>
          <w:szCs w:val="32"/>
        </w:rPr>
        <w:t>1-D</w:t>
      </w:r>
    </w:p>
    <w:p w:rsidR="002D4D11" w:rsidRDefault="002D4D11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FB39C8" wp14:editId="7456EF24">
            <wp:extent cx="5943600" cy="32016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11" w:rsidRDefault="002D4D11" w:rsidP="000D1442">
      <w:pPr>
        <w:rPr>
          <w:sz w:val="24"/>
          <w:szCs w:val="24"/>
        </w:rPr>
      </w:pPr>
      <w:r>
        <w:rPr>
          <w:sz w:val="24"/>
          <w:szCs w:val="24"/>
        </w:rPr>
        <w:t>It is non-linearly separable dataset, so we are going to increase the dimensionality</w:t>
      </w:r>
    </w:p>
    <w:p w:rsidR="002D4D11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Subtract 5,</w:t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DA5B452" wp14:editId="38F6BEA2">
            <wp:extent cx="5943600" cy="31305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lastRenderedPageBreak/>
        <w:t>Square with 2</w:t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A4FE79A" wp14:editId="240B39E3">
            <wp:extent cx="5943600" cy="3115310"/>
            <wp:effectExtent l="0" t="0" r="0" b="88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2D4D11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3293091" wp14:editId="6E0BD42F">
            <wp:extent cx="5943600" cy="308356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We are able to separate red and green elements.</w:t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4558052" wp14:editId="09EB6343">
            <wp:extent cx="5943600" cy="30924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D4D63F6" wp14:editId="6E4B596A">
            <wp:extent cx="5943600" cy="31146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2D4D11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045AB3C" wp14:editId="431F9B62">
            <wp:extent cx="5943600" cy="12668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11" w:rsidRDefault="002D4D11" w:rsidP="000D1442">
      <w:pPr>
        <w:rPr>
          <w:sz w:val="24"/>
          <w:szCs w:val="24"/>
        </w:rPr>
      </w:pPr>
    </w:p>
    <w:p w:rsidR="000D1442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Therefore the approach it is not efficient. It will cause lot of delay</w:t>
      </w:r>
      <w:r w:rsidR="00182E73">
        <w:rPr>
          <w:sz w:val="24"/>
          <w:szCs w:val="24"/>
        </w:rPr>
        <w:t xml:space="preserve">. Hence we use </w:t>
      </w:r>
      <w:proofErr w:type="spellStart"/>
      <w:r w:rsidR="00182E73">
        <w:rPr>
          <w:sz w:val="24"/>
          <w:szCs w:val="24"/>
        </w:rPr>
        <w:t>Kernal</w:t>
      </w:r>
      <w:proofErr w:type="spellEnd"/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F5D264E" wp14:editId="1D513591">
            <wp:extent cx="5943600" cy="316293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A701F9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27F6364" wp14:editId="257B597D">
            <wp:extent cx="3103423" cy="2752725"/>
            <wp:effectExtent l="0" t="0" r="190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104430" cy="2753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AAED8F" wp14:editId="5F89A36A">
            <wp:extent cx="2724298" cy="14573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730230" cy="1460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5EA684" wp14:editId="5D99A701">
            <wp:extent cx="5943600" cy="3176270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6F36873" wp14:editId="484B9F43">
            <wp:extent cx="5943600" cy="2948305"/>
            <wp:effectExtent l="0" t="0" r="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  <w:r>
        <w:rPr>
          <w:sz w:val="24"/>
          <w:szCs w:val="24"/>
        </w:rPr>
        <w:t>Gaussian RBF kernel can able to compute non-linear datasets, without changing the dimensionality that will reduce the efficiency.</w:t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sz w:val="24"/>
          <w:szCs w:val="24"/>
        </w:rPr>
        <w:lastRenderedPageBreak/>
        <w:t>If we have the below problem, change the formula.</w:t>
      </w: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FF26699" wp14:editId="6816BA7C">
            <wp:extent cx="2852906" cy="2162175"/>
            <wp:effectExtent l="0" t="0" r="508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56705" cy="216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BC651B" wp14:editId="17641550">
            <wp:extent cx="2847975" cy="2617498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863118" cy="26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0D1442" w:rsidRDefault="00182E73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>TYPES of Kerne</w:t>
      </w:r>
      <w:r w:rsidRPr="00182E73">
        <w:rPr>
          <w:b/>
          <w:sz w:val="32"/>
          <w:szCs w:val="32"/>
        </w:rPr>
        <w:t>l Functions:</w:t>
      </w:r>
    </w:p>
    <w:p w:rsidR="00183BC7" w:rsidRDefault="00183BC7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D5751B4" wp14:editId="70DFD513">
            <wp:extent cx="5943600" cy="303149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BC7" w:rsidRDefault="00183BC7" w:rsidP="000448C1">
      <w:pPr>
        <w:rPr>
          <w:b/>
          <w:sz w:val="32"/>
          <w:szCs w:val="32"/>
        </w:rPr>
      </w:pPr>
    </w:p>
    <w:p w:rsidR="00182E73" w:rsidRDefault="00182E73" w:rsidP="000448C1">
      <w:pPr>
        <w:rPr>
          <w:b/>
          <w:sz w:val="32"/>
          <w:szCs w:val="32"/>
        </w:rPr>
      </w:pPr>
    </w:p>
    <w:p w:rsidR="002F2B2D" w:rsidRDefault="002F2B2D" w:rsidP="000448C1">
      <w:pPr>
        <w:rPr>
          <w:b/>
          <w:sz w:val="32"/>
          <w:szCs w:val="32"/>
        </w:rPr>
      </w:pPr>
    </w:p>
    <w:p w:rsidR="002F2B2D" w:rsidRDefault="002F2B2D" w:rsidP="002F2B2D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Bayes’ Theorem</w:t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BE14C1E" wp14:editId="67459275">
            <wp:extent cx="5943600" cy="299910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</w:p>
    <w:p w:rsidR="002F2B2D" w:rsidRDefault="002F2B2D" w:rsidP="002F2B2D">
      <w:pPr>
        <w:rPr>
          <w:sz w:val="28"/>
          <w:szCs w:val="28"/>
        </w:rPr>
      </w:pPr>
      <w:r>
        <w:rPr>
          <w:sz w:val="28"/>
          <w:szCs w:val="28"/>
        </w:rPr>
        <w:t>The worker has to pick the defective spanners</w:t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1BBDD6A" wp14:editId="3E9AB855">
            <wp:extent cx="3028950" cy="2076264"/>
            <wp:effectExtent l="0" t="0" r="0" b="6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033551" cy="2079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2B2607" wp14:editId="5293A509">
            <wp:extent cx="2884394" cy="136207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886494" cy="1363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447EF65" wp14:editId="113A1B1A">
            <wp:extent cx="5943600" cy="2678430"/>
            <wp:effectExtent l="0" t="0" r="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</w:p>
    <w:p w:rsidR="002F2B2D" w:rsidRDefault="00305260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A5CBE37" wp14:editId="28AA23EE">
            <wp:extent cx="5943600" cy="3180080"/>
            <wp:effectExtent l="0" t="0" r="0" b="12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sz w:val="28"/>
          <w:szCs w:val="28"/>
        </w:rPr>
      </w:pPr>
    </w:p>
    <w:p w:rsidR="00305260" w:rsidRDefault="00305260" w:rsidP="002F2B2D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8652222" wp14:editId="7BF25989">
            <wp:extent cx="5943600" cy="314452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sz w:val="28"/>
          <w:szCs w:val="28"/>
        </w:rPr>
      </w:pPr>
    </w:p>
    <w:p w:rsidR="00305260" w:rsidRDefault="00305260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10E1B83" wp14:editId="228CAD62">
            <wp:extent cx="5943600" cy="87884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b/>
          <w:sz w:val="36"/>
          <w:szCs w:val="36"/>
        </w:rPr>
      </w:pPr>
      <w:r w:rsidRPr="00305260">
        <w:rPr>
          <w:b/>
          <w:sz w:val="36"/>
          <w:szCs w:val="36"/>
        </w:rPr>
        <w:t>=0.0125</w:t>
      </w:r>
      <w:r>
        <w:rPr>
          <w:b/>
          <w:sz w:val="36"/>
          <w:szCs w:val="36"/>
        </w:rPr>
        <w:t>=1.25%</w:t>
      </w:r>
    </w:p>
    <w:p w:rsidR="0038464B" w:rsidRDefault="0038464B" w:rsidP="002F2B2D">
      <w:pPr>
        <w:rPr>
          <w:b/>
          <w:sz w:val="36"/>
          <w:szCs w:val="36"/>
        </w:rPr>
      </w:pPr>
    </w:p>
    <w:p w:rsidR="00305260" w:rsidRDefault="00305260" w:rsidP="002F2B2D">
      <w:pPr>
        <w:rPr>
          <w:b/>
          <w:sz w:val="36"/>
          <w:szCs w:val="36"/>
        </w:rPr>
      </w:pPr>
    </w:p>
    <w:p w:rsidR="00305260" w:rsidRPr="00305260" w:rsidRDefault="00305260" w:rsidP="002F2B2D">
      <w:pPr>
        <w:rPr>
          <w:b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492F89CE" wp14:editId="771BC7A8">
            <wp:extent cx="5943600" cy="34163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38464B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26C9890" wp14:editId="1F8CC7DE">
            <wp:extent cx="5943600" cy="253619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t is time consuming to check it manually </w:t>
      </w: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7EE052F" wp14:editId="40CC8B42">
            <wp:extent cx="5943600" cy="345059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C840840" wp14:editId="0FF2E325">
            <wp:extent cx="5943600" cy="2452370"/>
            <wp:effectExtent l="0" t="0" r="0" b="508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>X</w:t>
      </w:r>
      <w:r w:rsidRPr="0038464B">
        <w:rPr>
          <w:b/>
          <w:sz w:val="32"/>
          <w:szCs w:val="32"/>
        </w:rPr>
        <w:sym w:font="Wingdings" w:char="F0E0"/>
      </w:r>
      <w:r>
        <w:rPr>
          <w:b/>
          <w:sz w:val="32"/>
          <w:szCs w:val="32"/>
        </w:rPr>
        <w:t>features or independent variable.</w:t>
      </w:r>
    </w:p>
    <w:p w:rsidR="0038464B" w:rsidRPr="0038464B" w:rsidRDefault="0038464B" w:rsidP="000448C1">
      <w:pPr>
        <w:rPr>
          <w:sz w:val="32"/>
          <w:szCs w:val="32"/>
        </w:rPr>
      </w:pPr>
    </w:p>
    <w:p w:rsidR="002F2B2D" w:rsidRDefault="002F2B2D" w:rsidP="000448C1">
      <w:pPr>
        <w:rPr>
          <w:b/>
          <w:sz w:val="32"/>
          <w:szCs w:val="32"/>
        </w:rPr>
      </w:pPr>
    </w:p>
    <w:p w:rsidR="002F2B2D" w:rsidRDefault="00270544" w:rsidP="000448C1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D57D64F" wp14:editId="2FF0F37C">
            <wp:extent cx="5943600" cy="2988310"/>
            <wp:effectExtent l="0" t="0" r="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4" w:rsidRDefault="00270544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6B00211B" wp14:editId="7A03975B">
            <wp:extent cx="5943600" cy="3077845"/>
            <wp:effectExtent l="0" t="0" r="0" b="825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A52" w:rsidRDefault="00270544" w:rsidP="000448C1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37AA5B4" wp14:editId="4F4AF681">
            <wp:extent cx="5943600" cy="2452370"/>
            <wp:effectExtent l="0" t="0" r="0" b="508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4" w:rsidRDefault="00386A52" w:rsidP="00386A52">
      <w:pPr>
        <w:tabs>
          <w:tab w:val="left" w:pos="900"/>
        </w:tabs>
        <w:rPr>
          <w:b/>
          <w:sz w:val="32"/>
          <w:szCs w:val="32"/>
        </w:rPr>
      </w:pPr>
      <w:r w:rsidRPr="00386A52">
        <w:rPr>
          <w:b/>
          <w:sz w:val="32"/>
          <w:szCs w:val="32"/>
        </w:rPr>
        <w:t>Solution:</w:t>
      </w:r>
    </w:p>
    <w:p w:rsidR="00386A52" w:rsidRDefault="00386A52" w:rsidP="00386A52">
      <w:pPr>
        <w:tabs>
          <w:tab w:val="left" w:pos="900"/>
        </w:tabs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914400" y="3857625"/>
            <wp:positionH relativeFrom="column">
              <wp:align>left</wp:align>
            </wp:positionH>
            <wp:positionV relativeFrom="paragraph">
              <wp:align>top</wp:align>
            </wp:positionV>
            <wp:extent cx="3343275" cy="2457450"/>
            <wp:effectExtent l="0" t="0" r="9525" b="0"/>
            <wp:wrapSquare wrapText="bothSides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2A261F6D" wp14:editId="65D87481">
            <wp:extent cx="5943600" cy="230505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5FD04074" wp14:editId="7BA96B4C">
            <wp:extent cx="5943600" cy="2734945"/>
            <wp:effectExtent l="0" t="0" r="0" b="825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13C7444C" wp14:editId="0515CAB4">
            <wp:extent cx="5943600" cy="177165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19629171" wp14:editId="57AE1133">
            <wp:extent cx="5943600" cy="20574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br w:type="textWrapping" w:clear="all"/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2B0DEC25" wp14:editId="107D7E14">
            <wp:extent cx="5943600" cy="303466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5F284EE" wp14:editId="17B615A1">
            <wp:extent cx="5943600" cy="362585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28961F7F" wp14:editId="0078CEBB">
            <wp:extent cx="5943600" cy="2553335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Salary and Age should be independent. But as age increases, salary also increases. There is co-relation.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P(X) does not change,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6E59917D" wp14:editId="48AC9C0D">
            <wp:extent cx="5943600" cy="274828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Only if we compare the result, the below step is valid.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806496C" wp14:editId="157074A8">
            <wp:extent cx="5943600" cy="234315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58F9CFF8" wp14:editId="3456A8B4">
            <wp:extent cx="5943600" cy="530860"/>
            <wp:effectExtent l="0" t="0" r="0" b="254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E800DA1" wp14:editId="6715B44D">
            <wp:extent cx="3609975" cy="790575"/>
            <wp:effectExtent l="0" t="0" r="9525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04D4E325" wp14:editId="761AC32D">
            <wp:extent cx="5943600" cy="202882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The probability of every classes is f</w:t>
      </w:r>
      <w:r w:rsidR="004909B2">
        <w:rPr>
          <w:b/>
          <w:sz w:val="32"/>
          <w:szCs w:val="32"/>
        </w:rPr>
        <w:t>ou</w:t>
      </w:r>
      <w:bookmarkStart w:id="0" w:name="_GoBack"/>
      <w:bookmarkEnd w:id="0"/>
      <w:r w:rsidR="004909B2">
        <w:rPr>
          <w:b/>
          <w:sz w:val="32"/>
          <w:szCs w:val="32"/>
        </w:rPr>
        <w:t>nd and the result is compared</w:t>
      </w:r>
      <w:r>
        <w:rPr>
          <w:b/>
          <w:sz w:val="32"/>
          <w:szCs w:val="32"/>
        </w:rPr>
        <w:t>.</w:t>
      </w:r>
    </w:p>
    <w:p w:rsidR="002040EC" w:rsidRPr="00386A52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sectPr w:rsidR="002040EC" w:rsidRPr="00386A52">
      <w:footerReference w:type="default" r:id="rId7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529A" w:rsidRDefault="00AF529A" w:rsidP="007A68C0">
      <w:pPr>
        <w:spacing w:after="0" w:line="240" w:lineRule="auto"/>
      </w:pPr>
      <w:r>
        <w:separator/>
      </w:r>
    </w:p>
  </w:endnote>
  <w:endnote w:type="continuationSeparator" w:id="0">
    <w:p w:rsidR="00AF529A" w:rsidRDefault="00AF529A" w:rsidP="007A6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68C0" w:rsidRDefault="007A68C0">
    <w:pPr>
      <w:pStyle w:val="Footer"/>
    </w:pPr>
  </w:p>
  <w:p w:rsidR="007A68C0" w:rsidRDefault="007A68C0">
    <w:pPr>
      <w:pStyle w:val="Footer"/>
    </w:pPr>
  </w:p>
  <w:p w:rsidR="007A68C0" w:rsidRDefault="007A68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529A" w:rsidRDefault="00AF529A" w:rsidP="007A68C0">
      <w:pPr>
        <w:spacing w:after="0" w:line="240" w:lineRule="auto"/>
      </w:pPr>
      <w:r>
        <w:separator/>
      </w:r>
    </w:p>
  </w:footnote>
  <w:footnote w:type="continuationSeparator" w:id="0">
    <w:p w:rsidR="00AF529A" w:rsidRDefault="00AF529A" w:rsidP="007A68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0D7597"/>
    <w:multiLevelType w:val="hybridMultilevel"/>
    <w:tmpl w:val="E4948A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B0379D"/>
    <w:multiLevelType w:val="hybridMultilevel"/>
    <w:tmpl w:val="F92CAEB6"/>
    <w:lvl w:ilvl="0" w:tplc="96FE36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MLQ0NDI3NbGwNDFQ0lEKTi0uzszPAykwrAUAQrv7pCwAAAA="/>
  </w:docVars>
  <w:rsids>
    <w:rsidRoot w:val="000C25EF"/>
    <w:rsid w:val="000448C1"/>
    <w:rsid w:val="000C25EF"/>
    <w:rsid w:val="000D1442"/>
    <w:rsid w:val="00117946"/>
    <w:rsid w:val="00182E73"/>
    <w:rsid w:val="00183BC7"/>
    <w:rsid w:val="001D2E59"/>
    <w:rsid w:val="001F3062"/>
    <w:rsid w:val="002040EC"/>
    <w:rsid w:val="00243D4B"/>
    <w:rsid w:val="00270544"/>
    <w:rsid w:val="002D4D11"/>
    <w:rsid w:val="002F2B2D"/>
    <w:rsid w:val="00305260"/>
    <w:rsid w:val="0038464B"/>
    <w:rsid w:val="00386A52"/>
    <w:rsid w:val="003F1E76"/>
    <w:rsid w:val="00427EB0"/>
    <w:rsid w:val="00470EEA"/>
    <w:rsid w:val="004909B2"/>
    <w:rsid w:val="005E18CB"/>
    <w:rsid w:val="006F4C42"/>
    <w:rsid w:val="007A68C0"/>
    <w:rsid w:val="0085119E"/>
    <w:rsid w:val="00A62ACF"/>
    <w:rsid w:val="00A701F9"/>
    <w:rsid w:val="00A86887"/>
    <w:rsid w:val="00AA034B"/>
    <w:rsid w:val="00AF529A"/>
    <w:rsid w:val="00B81A5B"/>
    <w:rsid w:val="00D1070E"/>
    <w:rsid w:val="00E04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A1BFE8-03EE-4AAF-90FB-AE81A4D44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8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8C0"/>
  </w:style>
  <w:style w:type="paragraph" w:styleId="Footer">
    <w:name w:val="footer"/>
    <w:basedOn w:val="Normal"/>
    <w:link w:val="Foot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footer" Target="footer1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image" Target="media/image6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646EF464</Template>
  <TotalTime>253</TotalTime>
  <Pages>28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thilingam, Arjun</dc:creator>
  <cp:keywords/>
  <dc:description/>
  <cp:lastModifiedBy>Vaithilingam, Arjun</cp:lastModifiedBy>
  <cp:revision>17</cp:revision>
  <dcterms:created xsi:type="dcterms:W3CDTF">2018-09-20T06:05:00Z</dcterms:created>
  <dcterms:modified xsi:type="dcterms:W3CDTF">2018-09-25T05:25:00Z</dcterms:modified>
</cp:coreProperties>
</file>